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Light"/>
        <w:tblW w:w="10768" w:type="dxa"/>
        <w:tblLayout w:type="fixed"/>
        <w:tblLook w:val="04A0" w:firstRow="1" w:lastRow="0" w:firstColumn="1" w:lastColumn="0" w:noHBand="0" w:noVBand="1"/>
      </w:tblPr>
      <w:tblGrid>
        <w:gridCol w:w="2977"/>
        <w:gridCol w:w="2406"/>
        <w:gridCol w:w="5385"/>
      </w:tblGrid>
      <w:tr w:rsidR="00D17431" w:rsidRPr="00723D1B" w14:paraId="170EDBD8" w14:textId="77777777" w:rsidTr="001502C1">
        <w:trPr>
          <w:trHeight w:val="284"/>
        </w:trPr>
        <w:tc>
          <w:tcPr>
            <w:tcW w:w="2978" w:type="dxa"/>
          </w:tcPr>
          <w:p w14:paraId="170EDBD5" w14:textId="7010D0F3" w:rsidR="00D17431" w:rsidRDefault="00201D9B" w:rsidP="00201D9B">
            <w:pPr>
              <w:ind w:left="360"/>
            </w:pPr>
            <w:r>
              <w:rPr>
                <w:noProof/>
              </w:rPr>
              <w:drawing>
                <wp:inline distT="0" distB="0" distL="0" distR="0" wp14:anchorId="04510344" wp14:editId="03C7E769">
                  <wp:extent cx="927100" cy="596900"/>
                  <wp:effectExtent l="0" t="0" r="6350" b="0"/>
                  <wp:docPr id="1" name="Picture 8" descr="signature_475803255">
                    <a:hlinkClick xmlns:a="http://schemas.openxmlformats.org/drawingml/2006/main" r:id="rId8" tooltip="https://www.solihullcarers.org/"/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8" descr="signature_475803255">
                            <a:hlinkClick r:id="rId8" tooltip="https://www.solihullcarers.org/"/>
                          </pic:cNvPr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7100" cy="596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90" w:type="dxa"/>
            <w:gridSpan w:val="2"/>
          </w:tcPr>
          <w:p w14:paraId="170EDBD6" w14:textId="77777777" w:rsidR="00D17431" w:rsidRDefault="00D17431" w:rsidP="00201D9B">
            <w:pPr>
              <w:ind w:left="360"/>
              <w:jc w:val="right"/>
              <w:rPr>
                <w:rFonts w:eastAsia="Times New Roman" w:cs="Arial"/>
                <w:bCs/>
                <w:szCs w:val="24"/>
              </w:rPr>
            </w:pPr>
            <w:r>
              <w:rPr>
                <w:rFonts w:eastAsia="Times New Roman" w:cs="Arial"/>
                <w:b/>
                <w:bCs/>
                <w:szCs w:val="24"/>
              </w:rPr>
              <w:t>Carers Trust Solihull (CTS)</w:t>
            </w:r>
            <w:r>
              <w:rPr>
                <w:rFonts w:eastAsia="Times New Roman" w:cs="Arial"/>
                <w:bCs/>
                <w:szCs w:val="24"/>
              </w:rPr>
              <w:t xml:space="preserve"> </w:t>
            </w:r>
          </w:p>
          <w:p w14:paraId="170EDBD7" w14:textId="77777777" w:rsidR="00D17431" w:rsidRDefault="00D17431" w:rsidP="00201D9B">
            <w:pPr>
              <w:ind w:left="360"/>
              <w:jc w:val="right"/>
            </w:pPr>
            <w:r>
              <w:rPr>
                <w:rFonts w:eastAsia="Times New Roman" w:cs="Arial"/>
                <w:b/>
                <w:bCs/>
                <w:szCs w:val="24"/>
              </w:rPr>
              <w:t>Job Description/Person Specification</w:t>
            </w:r>
          </w:p>
        </w:tc>
      </w:tr>
      <w:tr w:rsidR="00D17431" w:rsidRPr="00723D1B" w14:paraId="170EDBDA" w14:textId="77777777" w:rsidTr="001502C1">
        <w:tc>
          <w:tcPr>
            <w:tcW w:w="10768" w:type="dxa"/>
            <w:gridSpan w:val="3"/>
          </w:tcPr>
          <w:p w14:paraId="170EDBD9" w14:textId="77777777" w:rsidR="00D17431" w:rsidRDefault="00D17431" w:rsidP="00201D9B"/>
        </w:tc>
      </w:tr>
      <w:tr w:rsidR="00D17431" w:rsidRPr="00723D1B" w14:paraId="170EDBDC" w14:textId="77777777" w:rsidTr="001502C1">
        <w:tc>
          <w:tcPr>
            <w:tcW w:w="10768" w:type="dxa"/>
            <w:gridSpan w:val="3"/>
          </w:tcPr>
          <w:p w14:paraId="170EDBDB" w14:textId="77777777" w:rsidR="00D17431" w:rsidRPr="00201D9B" w:rsidRDefault="00D17431" w:rsidP="00201D9B">
            <w:pPr>
              <w:rPr>
                <w:rFonts w:cs="Arial"/>
                <w:b/>
                <w:bCs/>
                <w:szCs w:val="24"/>
              </w:rPr>
            </w:pPr>
            <w:r w:rsidRPr="00201D9B">
              <w:rPr>
                <w:rFonts w:cs="Arial"/>
                <w:b/>
                <w:bCs/>
                <w:noProof/>
                <w:szCs w:val="24"/>
              </w:rPr>
              <w:t>Post :</w:t>
            </w:r>
            <w:r w:rsidRPr="00201D9B">
              <w:rPr>
                <w:rFonts w:cs="Arial"/>
                <w:b/>
                <w:bCs/>
                <w:szCs w:val="24"/>
              </w:rPr>
              <w:t xml:space="preserve">  </w:t>
            </w:r>
            <w:r w:rsidRPr="00201D9B">
              <w:rPr>
                <w:rFonts w:cs="Arial"/>
                <w:b/>
                <w:bCs/>
                <w:szCs w:val="24"/>
              </w:rPr>
              <w:tab/>
              <w:t xml:space="preserve">VOLUNTEER COORDINATOR     </w:t>
            </w:r>
          </w:p>
        </w:tc>
      </w:tr>
      <w:tr w:rsidR="00D17431" w:rsidRPr="00723D1B" w14:paraId="170EDBDE" w14:textId="77777777" w:rsidTr="001502C1">
        <w:tc>
          <w:tcPr>
            <w:tcW w:w="10768" w:type="dxa"/>
            <w:gridSpan w:val="3"/>
          </w:tcPr>
          <w:p w14:paraId="170EDBDD" w14:textId="20156667" w:rsidR="00D17431" w:rsidRPr="00201D9B" w:rsidRDefault="00D17431" w:rsidP="00201D9B">
            <w:pPr>
              <w:rPr>
                <w:rFonts w:cs="Arial"/>
                <w:b/>
                <w:bCs/>
                <w:szCs w:val="24"/>
              </w:rPr>
            </w:pPr>
            <w:r w:rsidRPr="00201D9B">
              <w:rPr>
                <w:rFonts w:cs="Arial"/>
                <w:b/>
                <w:bCs/>
                <w:szCs w:val="24"/>
              </w:rPr>
              <w:t xml:space="preserve">Hours:  </w:t>
            </w:r>
            <w:r w:rsidRPr="00201D9B">
              <w:rPr>
                <w:rFonts w:cs="Arial"/>
                <w:b/>
                <w:bCs/>
                <w:szCs w:val="24"/>
              </w:rPr>
              <w:tab/>
            </w:r>
            <w:r w:rsidR="00D82823">
              <w:rPr>
                <w:rFonts w:cs="Arial"/>
                <w:b/>
                <w:bCs/>
                <w:szCs w:val="24"/>
              </w:rPr>
              <w:t>12</w:t>
            </w:r>
            <w:r w:rsidRPr="00201D9B">
              <w:rPr>
                <w:rFonts w:cs="Arial"/>
                <w:b/>
                <w:bCs/>
                <w:szCs w:val="24"/>
              </w:rPr>
              <w:t xml:space="preserve"> hours per week</w:t>
            </w:r>
            <w:r w:rsidR="00201D9B">
              <w:rPr>
                <w:rFonts w:cs="Arial"/>
                <w:b/>
                <w:bCs/>
                <w:szCs w:val="24"/>
              </w:rPr>
              <w:t xml:space="preserve"> (Subject to review)</w:t>
            </w:r>
          </w:p>
        </w:tc>
      </w:tr>
      <w:tr w:rsidR="00D17431" w:rsidRPr="00723D1B" w14:paraId="170EDBE0" w14:textId="77777777" w:rsidTr="001502C1">
        <w:tc>
          <w:tcPr>
            <w:tcW w:w="10768" w:type="dxa"/>
            <w:gridSpan w:val="3"/>
          </w:tcPr>
          <w:p w14:paraId="170EDBDF" w14:textId="4FA2FEAB" w:rsidR="00D17431" w:rsidRPr="00201D9B" w:rsidRDefault="00D17431" w:rsidP="00201D9B">
            <w:pPr>
              <w:rPr>
                <w:rFonts w:cs="Arial"/>
                <w:b/>
                <w:bCs/>
                <w:szCs w:val="24"/>
              </w:rPr>
            </w:pPr>
            <w:r w:rsidRPr="00201D9B">
              <w:rPr>
                <w:rFonts w:cs="Arial"/>
                <w:b/>
                <w:bCs/>
                <w:szCs w:val="24"/>
              </w:rPr>
              <w:t xml:space="preserve">Salary: </w:t>
            </w:r>
            <w:r w:rsidRPr="00201D9B">
              <w:rPr>
                <w:rFonts w:cs="Arial"/>
                <w:b/>
                <w:bCs/>
                <w:szCs w:val="24"/>
              </w:rPr>
              <w:tab/>
            </w:r>
            <w:r w:rsidR="00201D9B" w:rsidRPr="00201D9B">
              <w:rPr>
                <w:rFonts w:cs="Arial"/>
                <w:b/>
                <w:bCs/>
                <w:szCs w:val="24"/>
              </w:rPr>
              <w:t xml:space="preserve">Scale 3 – 5 </w:t>
            </w:r>
            <w:r w:rsidRPr="00201D9B">
              <w:rPr>
                <w:rFonts w:cs="Arial"/>
                <w:b/>
                <w:bCs/>
                <w:szCs w:val="24"/>
              </w:rPr>
              <w:t xml:space="preserve">£ </w:t>
            </w:r>
            <w:r w:rsidR="00201D9B" w:rsidRPr="00201D9B">
              <w:rPr>
                <w:rFonts w:eastAsia="Times New Roman" w:cs="Arial"/>
                <w:b/>
                <w:color w:val="000000"/>
                <w:szCs w:val="24"/>
              </w:rPr>
              <w:t xml:space="preserve">22,863-23,975 </w:t>
            </w:r>
            <w:r w:rsidRPr="00201D9B">
              <w:rPr>
                <w:rFonts w:cs="Arial"/>
                <w:b/>
                <w:bCs/>
                <w:szCs w:val="24"/>
              </w:rPr>
              <w:t>pa for 37 hours</w:t>
            </w:r>
          </w:p>
        </w:tc>
      </w:tr>
      <w:tr w:rsidR="00D17431" w:rsidRPr="00723D1B" w14:paraId="170EDBE2" w14:textId="77777777" w:rsidTr="001502C1">
        <w:tc>
          <w:tcPr>
            <w:tcW w:w="10768" w:type="dxa"/>
            <w:gridSpan w:val="3"/>
          </w:tcPr>
          <w:p w14:paraId="170EDBE1" w14:textId="77777777" w:rsidR="00D17431" w:rsidRPr="00201D9B" w:rsidRDefault="00D17431" w:rsidP="00201D9B">
            <w:pPr>
              <w:rPr>
                <w:rFonts w:cs="Arial"/>
                <w:b/>
                <w:bCs/>
                <w:szCs w:val="24"/>
              </w:rPr>
            </w:pPr>
          </w:p>
        </w:tc>
      </w:tr>
      <w:tr w:rsidR="00D17431" w:rsidRPr="00723D1B" w14:paraId="170EDBE5" w14:textId="77777777" w:rsidTr="001502C1">
        <w:tc>
          <w:tcPr>
            <w:tcW w:w="10768" w:type="dxa"/>
            <w:gridSpan w:val="3"/>
          </w:tcPr>
          <w:p w14:paraId="170EDBE4" w14:textId="6C9C12ED" w:rsidR="00D17431" w:rsidRPr="00201D9B" w:rsidRDefault="00D17431" w:rsidP="00201D9B">
            <w:pPr>
              <w:rPr>
                <w:rFonts w:cs="Arial"/>
                <w:b/>
                <w:bCs/>
                <w:szCs w:val="24"/>
              </w:rPr>
            </w:pPr>
            <w:r w:rsidRPr="00201D9B">
              <w:rPr>
                <w:rFonts w:cs="Arial"/>
                <w:b/>
                <w:bCs/>
                <w:szCs w:val="24"/>
              </w:rPr>
              <w:t>JOB PURPOSE: To recruit, train and retain a team of volunteers to support the overall work of Carers Trust Solihull (CTS). To champion the roles of volunteers within CTS.</w:t>
            </w:r>
          </w:p>
        </w:tc>
      </w:tr>
      <w:tr w:rsidR="00D17431" w:rsidRPr="00723D1B" w14:paraId="170EDBE9" w14:textId="77777777" w:rsidTr="001502C1">
        <w:tc>
          <w:tcPr>
            <w:tcW w:w="10768" w:type="dxa"/>
            <w:gridSpan w:val="3"/>
          </w:tcPr>
          <w:p w14:paraId="170EDBE8" w14:textId="77777777" w:rsidR="00D17431" w:rsidRPr="00201D9B" w:rsidRDefault="00D17431" w:rsidP="00201D9B">
            <w:pPr>
              <w:suppressAutoHyphens w:val="0"/>
              <w:autoSpaceDN/>
              <w:textAlignment w:val="auto"/>
              <w:rPr>
                <w:rFonts w:cs="Arial"/>
                <w:b/>
                <w:bCs/>
                <w:szCs w:val="24"/>
              </w:rPr>
            </w:pPr>
            <w:r w:rsidRPr="00201D9B">
              <w:rPr>
                <w:rFonts w:cs="Arial"/>
                <w:b/>
                <w:bCs/>
                <w:szCs w:val="24"/>
              </w:rPr>
              <w:t>FUNCTIONS SPECIFIC TO THIS ROLE:</w:t>
            </w:r>
          </w:p>
        </w:tc>
      </w:tr>
      <w:tr w:rsidR="00D17431" w:rsidRPr="00723D1B" w14:paraId="170EDBF7" w14:textId="77777777" w:rsidTr="001502C1">
        <w:trPr>
          <w:trHeight w:val="1560"/>
        </w:trPr>
        <w:tc>
          <w:tcPr>
            <w:tcW w:w="10768" w:type="dxa"/>
            <w:gridSpan w:val="3"/>
          </w:tcPr>
          <w:p w14:paraId="67B5C4E4" w14:textId="6D5BE305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Advertise current vacancies within the local community, online, on the ground, and within networks and relevant agencies. </w:t>
            </w:r>
          </w:p>
          <w:p w14:paraId="434F3E49" w14:textId="29526BC8" w:rsidR="008B3D6F" w:rsidRPr="00201D9B" w:rsidRDefault="00201D9B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Maintain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 xml:space="preserve"> a range of written materials to support the overall function of the post, for example, recruitment materials, policies relevant to support volunteers, training and induction materials, and evaluation materials. </w:t>
            </w:r>
          </w:p>
          <w:p w14:paraId="19144FF0" w14:textId="7D60EA63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Interview, recruit and manage a range of volunteers following the Centre's Equality and Diversity Policy and recruitment requirements such as DBS checks, references etc., and service needs.</w:t>
            </w:r>
          </w:p>
          <w:p w14:paraId="3B4B6E26" w14:textId="208DBA96" w:rsidR="008B3D6F" w:rsidRPr="00201D9B" w:rsidRDefault="003764DB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>
              <w:rPr>
                <w:rFonts w:eastAsia="Times New Roman" w:cs="Arial"/>
                <w:color w:val="0E101A"/>
                <w:szCs w:val="24"/>
              </w:rPr>
              <w:t>D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 xml:space="preserve">eliver core volunteer induction courses and ensure </w:t>
            </w:r>
            <w:r w:rsidR="00201D9B" w:rsidRPr="00201D9B">
              <w:rPr>
                <w:rFonts w:eastAsia="Times New Roman" w:cs="Arial"/>
                <w:color w:val="0E101A"/>
                <w:szCs w:val="24"/>
              </w:rPr>
              <w:t>volunteers undertake relevant online training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>.</w:t>
            </w:r>
          </w:p>
          <w:p w14:paraId="57CD77FA" w14:textId="4313DBA8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Enable volunteers to achieve external accreditation of skills and knowledge as appropriate.</w:t>
            </w:r>
          </w:p>
          <w:p w14:paraId="0080994D" w14:textId="73D4A23B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Match volunteers to suitable placements within the Trust, liaising with other staff members to identify the volunteer needs of the service or new projects. </w:t>
            </w:r>
          </w:p>
          <w:p w14:paraId="6085CC87" w14:textId="5AB56EBB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Carry out a programme of regular support and supervision for the volunteers by telephone, face to face or digitally.</w:t>
            </w:r>
          </w:p>
          <w:p w14:paraId="080441AC" w14:textId="6D2CF74B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 xml:space="preserve">Update and maintain Volunteers' information and up-to-date status </w:t>
            </w:r>
            <w:r w:rsidR="00711B65">
              <w:rPr>
                <w:rFonts w:eastAsia="Times New Roman" w:cs="Arial"/>
                <w:color w:val="0E101A"/>
                <w:szCs w:val="24"/>
              </w:rPr>
              <w:t>regarding</w:t>
            </w:r>
            <w:r w:rsidRPr="00201D9B">
              <w:rPr>
                <w:rFonts w:eastAsia="Times New Roman" w:cs="Arial"/>
                <w:color w:val="0E101A"/>
                <w:szCs w:val="24"/>
              </w:rPr>
              <w:t xml:space="preserve"> DBS, </w:t>
            </w:r>
            <w:r w:rsidR="00201D9B" w:rsidRPr="00201D9B">
              <w:rPr>
                <w:rFonts w:eastAsia="Times New Roman" w:cs="Arial"/>
                <w:color w:val="0E101A"/>
                <w:szCs w:val="24"/>
              </w:rPr>
              <w:t>training,</w:t>
            </w:r>
            <w:r w:rsidRPr="00201D9B">
              <w:rPr>
                <w:rFonts w:eastAsia="Times New Roman" w:cs="Arial"/>
                <w:color w:val="0E101A"/>
                <w:szCs w:val="24"/>
              </w:rPr>
              <w:t xml:space="preserve"> and support. </w:t>
            </w:r>
          </w:p>
          <w:p w14:paraId="26580E45" w14:textId="78490493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Attend inter-agency meetings, training and events concerning volunteering to promote current vacancies and services.</w:t>
            </w:r>
          </w:p>
          <w:p w14:paraId="1B283C0B" w14:textId="181EF16B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Monitor and evaluate the outputs and outcomes of the service.</w:t>
            </w:r>
          </w:p>
          <w:p w14:paraId="719436B4" w14:textId="68F994FA" w:rsidR="008B3D6F" w:rsidRPr="00201D9B" w:rsidRDefault="003764DB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>
              <w:rPr>
                <w:rFonts w:eastAsia="Times New Roman" w:cs="Arial"/>
                <w:color w:val="0E101A"/>
                <w:szCs w:val="24"/>
              </w:rPr>
              <w:t>I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>nvolve volunteers in decision-making within the Trust and keep up to date with development within the service.</w:t>
            </w:r>
          </w:p>
          <w:p w14:paraId="5E0386E2" w14:textId="00120FDD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In conjunction with Chief Officer, ensure the volunteer service stays within budget</w:t>
            </w:r>
            <w:r w:rsidR="00711B65">
              <w:rPr>
                <w:rFonts w:eastAsia="Times New Roman" w:cs="Arial"/>
                <w:color w:val="0E101A"/>
                <w:szCs w:val="24"/>
              </w:rPr>
              <w:t xml:space="preserve"> and has an up-to-date strategy.</w:t>
            </w:r>
          </w:p>
          <w:p w14:paraId="485A70BB" w14:textId="5D4C7DEB" w:rsidR="008B3D6F" w:rsidRPr="00201D9B" w:rsidRDefault="003764DB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>
              <w:rPr>
                <w:rFonts w:eastAsia="Times New Roman" w:cs="Arial"/>
                <w:color w:val="0E101A"/>
                <w:szCs w:val="24"/>
              </w:rPr>
              <w:t>S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>upport CTS's leadership team's smooth running of services by highlighting volunteering issues, helping to implement strategic plans and providing cover for colleagues as required.    </w:t>
            </w:r>
          </w:p>
          <w:p w14:paraId="170EDBF6" w14:textId="1C911DCC" w:rsidR="00D17431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Other duties as agreed by the Chief Officer.</w:t>
            </w:r>
          </w:p>
        </w:tc>
      </w:tr>
      <w:tr w:rsidR="00D17431" w:rsidRPr="00723D1B" w14:paraId="170EDBF9" w14:textId="77777777" w:rsidTr="001502C1">
        <w:tc>
          <w:tcPr>
            <w:tcW w:w="10768" w:type="dxa"/>
            <w:gridSpan w:val="3"/>
          </w:tcPr>
          <w:p w14:paraId="170EDBF8" w14:textId="77777777" w:rsidR="00D17431" w:rsidRPr="00201D9B" w:rsidRDefault="00D17431" w:rsidP="00201D9B">
            <w:pPr>
              <w:rPr>
                <w:rFonts w:cs="Arial"/>
                <w:b/>
                <w:bCs/>
                <w:szCs w:val="24"/>
              </w:rPr>
            </w:pPr>
          </w:p>
        </w:tc>
      </w:tr>
      <w:tr w:rsidR="00D17431" w:rsidRPr="00723D1B" w14:paraId="170EDBFB" w14:textId="77777777" w:rsidTr="001502C1">
        <w:tc>
          <w:tcPr>
            <w:tcW w:w="10768" w:type="dxa"/>
            <w:gridSpan w:val="3"/>
          </w:tcPr>
          <w:p w14:paraId="170EDBFA" w14:textId="77777777" w:rsidR="00D17431" w:rsidRPr="00201D9B" w:rsidRDefault="00D17431" w:rsidP="00201D9B">
            <w:pPr>
              <w:suppressAutoHyphens w:val="0"/>
              <w:autoSpaceDN/>
              <w:textAlignment w:val="auto"/>
              <w:rPr>
                <w:rFonts w:cs="Arial"/>
                <w:b/>
                <w:bCs/>
                <w:szCs w:val="24"/>
              </w:rPr>
            </w:pPr>
            <w:r w:rsidRPr="00201D9B">
              <w:rPr>
                <w:rFonts w:cs="Arial"/>
                <w:b/>
                <w:bCs/>
                <w:szCs w:val="24"/>
              </w:rPr>
              <w:t>Functions applicable to all staff:</w:t>
            </w:r>
          </w:p>
        </w:tc>
      </w:tr>
      <w:tr w:rsidR="00D17431" w:rsidRPr="00723D1B" w14:paraId="170EDC0B" w14:textId="77777777" w:rsidTr="001502C1">
        <w:trPr>
          <w:trHeight w:val="276"/>
        </w:trPr>
        <w:tc>
          <w:tcPr>
            <w:tcW w:w="10768" w:type="dxa"/>
            <w:gridSpan w:val="3"/>
          </w:tcPr>
          <w:p w14:paraId="1CD30EA1" w14:textId="21898B55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Contribute to the development and achievement of CTS strategic objectives.</w:t>
            </w:r>
          </w:p>
          <w:p w14:paraId="67E4E6D1" w14:textId="636D56C3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Provide a quality service.</w:t>
            </w:r>
          </w:p>
          <w:p w14:paraId="5377BFD5" w14:textId="1F14FA2E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Promote the good image of CTS by being an excellent ambassador of CTS when meeting with carers, members of the public or representing CTS in meetings with other Trusts.</w:t>
            </w:r>
          </w:p>
          <w:p w14:paraId="34073B67" w14:textId="17437EB6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Contribute to fundraising via actual events, identifying opportunities, aiding bid writing etc.</w:t>
            </w:r>
          </w:p>
          <w:p w14:paraId="147E9CE9" w14:textId="1C2813D2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Use CTS income wisely and within your authority.</w:t>
            </w:r>
          </w:p>
          <w:p w14:paraId="58565CDA" w14:textId="6987DD81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Support volunteers in tasks linked to your work.</w:t>
            </w:r>
          </w:p>
          <w:p w14:paraId="0434F89B" w14:textId="2CF31806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Participate in appropriate training.</w:t>
            </w:r>
          </w:p>
          <w:p w14:paraId="7F320AE0" w14:textId="16913234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Adhere to CTS policies and procedures.</w:t>
            </w:r>
          </w:p>
          <w:p w14:paraId="3DD838E6" w14:textId="4DB7496B" w:rsidR="008B3D6F" w:rsidRPr="00201D9B" w:rsidRDefault="003764DB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>
              <w:rPr>
                <w:rFonts w:eastAsia="Times New Roman" w:cs="Arial"/>
                <w:color w:val="0E101A"/>
                <w:szCs w:val="24"/>
              </w:rPr>
              <w:t>A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>ctively promote non-discriminatory practice, equal opportunities &amp; diversity of perspectives</w:t>
            </w:r>
          </w:p>
          <w:p w14:paraId="2B0B9D68" w14:textId="4F59A178" w:rsidR="008B3D6F" w:rsidRPr="00201D9B" w:rsidRDefault="003764DB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>
              <w:rPr>
                <w:rFonts w:eastAsia="Times New Roman" w:cs="Arial"/>
                <w:color w:val="0E101A"/>
                <w:szCs w:val="24"/>
              </w:rPr>
              <w:t>S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>ervice one's own work.</w:t>
            </w:r>
          </w:p>
          <w:p w14:paraId="77A26E0D" w14:textId="27B6345D" w:rsidR="008B3D6F" w:rsidRPr="00201D9B" w:rsidRDefault="003764DB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>
              <w:rPr>
                <w:rFonts w:eastAsia="Times New Roman" w:cs="Arial"/>
                <w:color w:val="0E101A"/>
                <w:szCs w:val="24"/>
              </w:rPr>
              <w:t>W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>ork positively and flexibly as part of the team to ensure the smooth day-to-day running of Carers Trust Solihull services and activities.</w:t>
            </w:r>
          </w:p>
          <w:p w14:paraId="2D64EFAC" w14:textId="0DC23102" w:rsidR="008B3D6F" w:rsidRPr="00201D9B" w:rsidRDefault="003764DB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>
              <w:rPr>
                <w:rFonts w:eastAsia="Times New Roman" w:cs="Arial"/>
                <w:color w:val="0E101A"/>
                <w:szCs w:val="24"/>
              </w:rPr>
              <w:t>A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>ttend and participate in regular internal staff meetings.</w:t>
            </w:r>
          </w:p>
          <w:p w14:paraId="144B5235" w14:textId="4CD26BBA" w:rsidR="008B3D6F" w:rsidRPr="00201D9B" w:rsidRDefault="003764DB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>
              <w:rPr>
                <w:rFonts w:eastAsia="Times New Roman" w:cs="Arial"/>
                <w:color w:val="0E101A"/>
                <w:szCs w:val="24"/>
              </w:rPr>
              <w:lastRenderedPageBreak/>
              <w:t>U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>ndertake other tasks as required.</w:t>
            </w:r>
          </w:p>
          <w:p w14:paraId="289D81FD" w14:textId="39BDDF93" w:rsidR="008B3D6F" w:rsidRPr="00201D9B" w:rsidRDefault="003764DB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>
              <w:rPr>
                <w:rFonts w:eastAsia="Times New Roman" w:cs="Arial"/>
                <w:color w:val="0E101A"/>
                <w:szCs w:val="24"/>
              </w:rPr>
              <w:t>A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>dhere to all CTS policies &amp; procedures and represent the Centre at appropriate meetings.</w:t>
            </w:r>
          </w:p>
          <w:p w14:paraId="055578F0" w14:textId="77777777" w:rsidR="00D17431" w:rsidRDefault="008B3D6F" w:rsidP="00201D9B">
            <w:p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8B3D6F">
              <w:rPr>
                <w:rFonts w:eastAsia="Times New Roman" w:cs="Arial"/>
                <w:color w:val="0E101A"/>
                <w:szCs w:val="24"/>
              </w:rPr>
              <w:t>Duties of all Carers Centre staff are periodically reviewed and may alter in line with service requirements and developments in consultation with staff. </w:t>
            </w:r>
          </w:p>
          <w:p w14:paraId="170EDC0A" w14:textId="4436CCA4" w:rsidR="003764DB" w:rsidRPr="00201D9B" w:rsidRDefault="003764DB" w:rsidP="00201D9B">
            <w:p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</w:p>
        </w:tc>
      </w:tr>
      <w:tr w:rsidR="00D17431" w:rsidRPr="00723D1B" w14:paraId="170EDC0F" w14:textId="77777777" w:rsidTr="001502C1">
        <w:tc>
          <w:tcPr>
            <w:tcW w:w="10768" w:type="dxa"/>
            <w:gridSpan w:val="3"/>
          </w:tcPr>
          <w:p w14:paraId="170EDC0E" w14:textId="77777777" w:rsidR="00D17431" w:rsidRPr="00201D9B" w:rsidRDefault="00D17431" w:rsidP="00201D9B">
            <w:pPr>
              <w:suppressAutoHyphens w:val="0"/>
              <w:autoSpaceDN/>
              <w:textAlignment w:val="auto"/>
              <w:rPr>
                <w:rFonts w:cs="Arial"/>
                <w:b/>
                <w:bCs/>
                <w:szCs w:val="24"/>
              </w:rPr>
            </w:pPr>
            <w:r w:rsidRPr="00201D9B">
              <w:rPr>
                <w:rFonts w:cs="Arial"/>
                <w:szCs w:val="24"/>
              </w:rPr>
              <w:lastRenderedPageBreak/>
              <w:br w:type="page"/>
            </w:r>
            <w:r w:rsidRPr="00201D9B">
              <w:rPr>
                <w:rFonts w:cs="Arial"/>
                <w:b/>
                <w:bCs/>
                <w:szCs w:val="24"/>
              </w:rPr>
              <w:t>Work conditions applicable to this post:</w:t>
            </w:r>
          </w:p>
        </w:tc>
      </w:tr>
      <w:tr w:rsidR="00D17431" w:rsidRPr="00723D1B" w14:paraId="170EDC12" w14:textId="77777777" w:rsidTr="001502C1">
        <w:tc>
          <w:tcPr>
            <w:tcW w:w="10768" w:type="dxa"/>
            <w:gridSpan w:val="3"/>
          </w:tcPr>
          <w:p w14:paraId="30FE0944" w14:textId="76A4A9E3" w:rsidR="00201D9B" w:rsidRPr="008B3D6F" w:rsidRDefault="00201D9B" w:rsidP="00201D9B">
            <w:pPr>
              <w:numPr>
                <w:ilvl w:val="0"/>
                <w:numId w:val="12"/>
              </w:numPr>
              <w:tabs>
                <w:tab w:val="num" w:pos="720"/>
              </w:tabs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8B3D6F">
              <w:rPr>
                <w:rFonts w:eastAsia="Times New Roman" w:cs="Arial"/>
                <w:color w:val="0E101A"/>
                <w:szCs w:val="24"/>
              </w:rPr>
              <w:t>Office-based but with regular travel across the Borough.</w:t>
            </w:r>
          </w:p>
          <w:p w14:paraId="170EDC11" w14:textId="263BC112" w:rsidR="00D17431" w:rsidRPr="00201D9B" w:rsidRDefault="00201D9B" w:rsidP="00201D9B">
            <w:pPr>
              <w:numPr>
                <w:ilvl w:val="0"/>
                <w:numId w:val="12"/>
              </w:numPr>
              <w:tabs>
                <w:tab w:val="num" w:pos="720"/>
              </w:tabs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8B3D6F">
              <w:rPr>
                <w:rFonts w:eastAsia="Times New Roman" w:cs="Arial"/>
                <w:color w:val="0E101A"/>
                <w:szCs w:val="24"/>
              </w:rPr>
              <w:t>Some flexibility in times/ days of work required.</w:t>
            </w:r>
          </w:p>
        </w:tc>
      </w:tr>
      <w:tr w:rsidR="00D17431" w:rsidRPr="00723D1B" w14:paraId="170EDC14" w14:textId="77777777" w:rsidTr="001502C1">
        <w:tc>
          <w:tcPr>
            <w:tcW w:w="10768" w:type="dxa"/>
            <w:gridSpan w:val="3"/>
          </w:tcPr>
          <w:p w14:paraId="170EDC13" w14:textId="77777777" w:rsidR="00D17431" w:rsidRPr="00201D9B" w:rsidRDefault="00D17431" w:rsidP="00201D9B">
            <w:pPr>
              <w:ind w:left="284"/>
              <w:rPr>
                <w:rFonts w:cs="Arial"/>
                <w:bCs/>
                <w:szCs w:val="24"/>
              </w:rPr>
            </w:pPr>
          </w:p>
        </w:tc>
      </w:tr>
      <w:tr w:rsidR="00D17431" w:rsidRPr="00723D1B" w14:paraId="170EDC16" w14:textId="77777777" w:rsidTr="001502C1">
        <w:tc>
          <w:tcPr>
            <w:tcW w:w="10768" w:type="dxa"/>
            <w:gridSpan w:val="3"/>
          </w:tcPr>
          <w:p w14:paraId="170EDC15" w14:textId="77777777" w:rsidR="00D17431" w:rsidRPr="00201D9B" w:rsidRDefault="00D17431" w:rsidP="00201D9B">
            <w:pPr>
              <w:widowControl w:val="0"/>
              <w:suppressAutoHyphens w:val="0"/>
              <w:autoSpaceDN/>
              <w:textAlignment w:val="auto"/>
              <w:rPr>
                <w:rFonts w:cs="Arial"/>
                <w:b/>
                <w:szCs w:val="24"/>
              </w:rPr>
            </w:pPr>
            <w:r w:rsidRPr="00201D9B">
              <w:rPr>
                <w:rFonts w:cs="Arial"/>
                <w:b/>
                <w:bCs/>
                <w:szCs w:val="24"/>
              </w:rPr>
              <w:t>Accountability:</w:t>
            </w:r>
          </w:p>
        </w:tc>
      </w:tr>
      <w:tr w:rsidR="00D17431" w:rsidRPr="00723D1B" w14:paraId="170EDC1F" w14:textId="77777777" w:rsidTr="001502C1">
        <w:trPr>
          <w:trHeight w:val="1134"/>
        </w:trPr>
        <w:tc>
          <w:tcPr>
            <w:tcW w:w="10768" w:type="dxa"/>
            <w:gridSpan w:val="3"/>
          </w:tcPr>
          <w:p w14:paraId="34C5ACCE" w14:textId="3AD7A4FC" w:rsidR="008B3D6F" w:rsidRPr="008B3D6F" w:rsidRDefault="008B3D6F" w:rsidP="00201D9B">
            <w:p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8B3D6F">
              <w:rPr>
                <w:rFonts w:eastAsia="Times New Roman" w:cs="Arial"/>
                <w:color w:val="0E101A"/>
                <w:szCs w:val="24"/>
              </w:rPr>
              <w:t>Reporting to Chief Officer on key performance indicators, which will include:</w:t>
            </w:r>
          </w:p>
          <w:p w14:paraId="1E83241E" w14:textId="77777777" w:rsidR="008B3D6F" w:rsidRPr="00201D9B" w:rsidRDefault="008B3D6F" w:rsidP="00201D9B">
            <w:pPr>
              <w:pStyle w:val="ListParagraph"/>
              <w:numPr>
                <w:ilvl w:val="0"/>
                <w:numId w:val="15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A diverse range of volunteers recruited, trained and retained.</w:t>
            </w:r>
          </w:p>
          <w:p w14:paraId="280D5F1A" w14:textId="77777777" w:rsidR="008B3D6F" w:rsidRPr="00201D9B" w:rsidRDefault="008B3D6F" w:rsidP="00201D9B">
            <w:pPr>
              <w:pStyle w:val="ListParagraph"/>
              <w:numPr>
                <w:ilvl w:val="0"/>
                <w:numId w:val="15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The number of volunteers recruited, current volunteers, numbers that have left and attendant activity.</w:t>
            </w:r>
          </w:p>
          <w:p w14:paraId="240637DF" w14:textId="77777777" w:rsidR="008B3D6F" w:rsidRPr="00201D9B" w:rsidRDefault="008B3D6F" w:rsidP="00201D9B">
            <w:pPr>
              <w:pStyle w:val="ListParagraph"/>
              <w:numPr>
                <w:ilvl w:val="0"/>
                <w:numId w:val="15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Successful contribution by volunteers over a range of the Centre's activities. </w:t>
            </w:r>
          </w:p>
          <w:p w14:paraId="1D9A2E2C" w14:textId="77777777" w:rsidR="008B3D6F" w:rsidRPr="00201D9B" w:rsidRDefault="008B3D6F" w:rsidP="00201D9B">
            <w:pPr>
              <w:pStyle w:val="ListParagraph"/>
              <w:numPr>
                <w:ilvl w:val="0"/>
                <w:numId w:val="15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Networking with other agencies.</w:t>
            </w:r>
          </w:p>
          <w:p w14:paraId="3EE9FE63" w14:textId="5DF2AE43" w:rsidR="008B3D6F" w:rsidRPr="00201D9B" w:rsidRDefault="008B3D6F" w:rsidP="00201D9B">
            <w:pPr>
              <w:pStyle w:val="ListParagraph"/>
              <w:numPr>
                <w:ilvl w:val="0"/>
                <w:numId w:val="15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Championing skills and contribution to the overall running of the Trust. </w:t>
            </w:r>
          </w:p>
          <w:p w14:paraId="31D102D8" w14:textId="408107F6" w:rsidR="008B3D6F" w:rsidRPr="00201D9B" w:rsidRDefault="008B3D6F" w:rsidP="00201D9B">
            <w:pPr>
              <w:pStyle w:val="ListParagraph"/>
              <w:numPr>
                <w:ilvl w:val="0"/>
                <w:numId w:val="15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Contribution to overall aims of CTS. </w:t>
            </w:r>
          </w:p>
          <w:p w14:paraId="3A66DB01" w14:textId="480BE049" w:rsidR="008B3D6F" w:rsidRPr="00201D9B" w:rsidRDefault="008B3D6F" w:rsidP="00201D9B">
            <w:pPr>
              <w:pStyle w:val="ListParagraph"/>
              <w:numPr>
                <w:ilvl w:val="0"/>
                <w:numId w:val="15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Evidence of meeting or exceeding these person specification requirements. </w:t>
            </w:r>
          </w:p>
          <w:p w14:paraId="05C370F2" w14:textId="35D09615" w:rsidR="00D17431" w:rsidRDefault="008B3D6F" w:rsidP="00201D9B">
            <w:pPr>
              <w:pStyle w:val="ListParagraph"/>
              <w:numPr>
                <w:ilvl w:val="0"/>
                <w:numId w:val="15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Decision-making level –</w:t>
            </w:r>
            <w:r w:rsidR="003764DB">
              <w:rPr>
                <w:rFonts w:eastAsia="Times New Roman" w:cs="Arial"/>
                <w:color w:val="0E101A"/>
                <w:szCs w:val="24"/>
              </w:rPr>
              <w:t xml:space="preserve"> </w:t>
            </w:r>
            <w:r w:rsidRPr="00201D9B">
              <w:rPr>
                <w:rFonts w:eastAsia="Times New Roman" w:cs="Arial"/>
                <w:color w:val="0E101A"/>
                <w:szCs w:val="24"/>
              </w:rPr>
              <w:t>decisions linked to the use of volunteers within CTS.</w:t>
            </w:r>
          </w:p>
          <w:p w14:paraId="170EDC1E" w14:textId="3B0D3BFF" w:rsidR="003764DB" w:rsidRPr="00201D9B" w:rsidRDefault="003764DB" w:rsidP="003764DB">
            <w:pPr>
              <w:pStyle w:val="ListParagraph"/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</w:p>
        </w:tc>
      </w:tr>
      <w:tr w:rsidR="00D17431" w:rsidRPr="00723D1B" w14:paraId="170EDC23" w14:textId="77777777" w:rsidTr="001502C1">
        <w:tc>
          <w:tcPr>
            <w:tcW w:w="10768" w:type="dxa"/>
            <w:gridSpan w:val="3"/>
          </w:tcPr>
          <w:p w14:paraId="170EDC22" w14:textId="77777777" w:rsidR="00D17431" w:rsidRPr="00723D1B" w:rsidRDefault="00D17431" w:rsidP="00201D9B">
            <w:pPr>
              <w:widowControl w:val="0"/>
              <w:suppressAutoHyphens w:val="0"/>
              <w:autoSpaceDN/>
              <w:textAlignment w:val="auto"/>
              <w:rPr>
                <w:rFonts w:cs="Arial"/>
                <w:b/>
              </w:rPr>
            </w:pPr>
            <w:r w:rsidRPr="00723D1B">
              <w:rPr>
                <w:rFonts w:cs="Arial"/>
                <w:b/>
                <w:bCs/>
              </w:rPr>
              <w:t>Relationships:</w:t>
            </w:r>
          </w:p>
        </w:tc>
      </w:tr>
      <w:tr w:rsidR="00D17431" w:rsidRPr="00723D1B" w14:paraId="170EDC2B" w14:textId="77777777" w:rsidTr="001502C1">
        <w:tc>
          <w:tcPr>
            <w:tcW w:w="5382" w:type="dxa"/>
            <w:gridSpan w:val="2"/>
          </w:tcPr>
          <w:p w14:paraId="170EDC24" w14:textId="77777777" w:rsidR="00D17431" w:rsidRPr="00723D1B" w:rsidRDefault="00D17431" w:rsidP="00201D9B">
            <w:pPr>
              <w:widowControl w:val="0"/>
              <w:suppressAutoHyphens w:val="0"/>
              <w:autoSpaceDN/>
              <w:textAlignment w:val="auto"/>
              <w:rPr>
                <w:rFonts w:cs="Arial"/>
                <w:bCs/>
              </w:rPr>
            </w:pPr>
            <w:proofErr w:type="gramStart"/>
            <w:r w:rsidRPr="00723D1B">
              <w:rPr>
                <w:rFonts w:cs="Arial"/>
                <w:bCs/>
                <w:u w:val="single"/>
              </w:rPr>
              <w:t>Internally</w:t>
            </w:r>
            <w:r w:rsidRPr="00723D1B">
              <w:rPr>
                <w:rFonts w:cs="Arial"/>
                <w:bCs/>
              </w:rPr>
              <w:t xml:space="preserve"> :</w:t>
            </w:r>
            <w:proofErr w:type="gramEnd"/>
          </w:p>
          <w:p w14:paraId="170EDC25" w14:textId="77777777" w:rsidR="00D17431" w:rsidRPr="00723D1B" w:rsidRDefault="00D17431" w:rsidP="00201D9B">
            <w:pPr>
              <w:pStyle w:val="ListParagraph"/>
              <w:widowControl w:val="0"/>
              <w:numPr>
                <w:ilvl w:val="0"/>
                <w:numId w:val="4"/>
              </w:numPr>
              <w:suppressAutoHyphens w:val="0"/>
              <w:autoSpaceDN/>
              <w:contextualSpacing/>
              <w:textAlignment w:val="auto"/>
              <w:rPr>
                <w:rFonts w:cs="Arial"/>
                <w:bCs/>
              </w:rPr>
            </w:pPr>
            <w:r w:rsidRPr="00723D1B">
              <w:rPr>
                <w:rFonts w:cs="Arial"/>
                <w:bCs/>
              </w:rPr>
              <w:t>Chief Officer</w:t>
            </w:r>
          </w:p>
          <w:p w14:paraId="170EDC26" w14:textId="77777777" w:rsidR="00D17431" w:rsidRPr="00723D1B" w:rsidRDefault="00D17431" w:rsidP="00201D9B">
            <w:pPr>
              <w:pStyle w:val="ListParagraph"/>
              <w:widowControl w:val="0"/>
              <w:numPr>
                <w:ilvl w:val="0"/>
                <w:numId w:val="4"/>
              </w:numPr>
              <w:suppressAutoHyphens w:val="0"/>
              <w:autoSpaceDN/>
              <w:contextualSpacing/>
              <w:textAlignment w:val="auto"/>
              <w:rPr>
                <w:rFonts w:cs="Arial"/>
                <w:bCs/>
              </w:rPr>
            </w:pPr>
            <w:r w:rsidRPr="00723D1B">
              <w:rPr>
                <w:rFonts w:cs="Arial"/>
                <w:bCs/>
              </w:rPr>
              <w:t>All staff</w:t>
            </w:r>
          </w:p>
          <w:p w14:paraId="170EDC27" w14:textId="44DCBBC6" w:rsidR="00D17431" w:rsidRPr="00723D1B" w:rsidRDefault="00D17431" w:rsidP="00201D9B">
            <w:pPr>
              <w:pStyle w:val="ListParagraph"/>
              <w:widowControl w:val="0"/>
              <w:numPr>
                <w:ilvl w:val="0"/>
                <w:numId w:val="4"/>
              </w:numPr>
              <w:suppressAutoHyphens w:val="0"/>
              <w:autoSpaceDN/>
              <w:contextualSpacing/>
              <w:textAlignment w:val="auto"/>
              <w:rPr>
                <w:rFonts w:cs="Arial"/>
                <w:bCs/>
              </w:rPr>
            </w:pPr>
            <w:r w:rsidRPr="00723D1B">
              <w:rPr>
                <w:rFonts w:cs="Arial"/>
                <w:bCs/>
              </w:rPr>
              <w:t>Trustee</w:t>
            </w:r>
            <w:r w:rsidR="00201D9B">
              <w:rPr>
                <w:rFonts w:cs="Arial"/>
                <w:bCs/>
              </w:rPr>
              <w:t>s</w:t>
            </w:r>
            <w:r w:rsidRPr="00723D1B">
              <w:rPr>
                <w:rFonts w:cs="Arial"/>
                <w:bCs/>
              </w:rPr>
              <w:t xml:space="preserve"> </w:t>
            </w:r>
            <w:r w:rsidR="00201D9B">
              <w:rPr>
                <w:rFonts w:cs="Arial"/>
                <w:bCs/>
              </w:rPr>
              <w:t>(</w:t>
            </w:r>
            <w:r w:rsidRPr="00723D1B">
              <w:rPr>
                <w:rFonts w:cs="Arial"/>
                <w:bCs/>
              </w:rPr>
              <w:t xml:space="preserve">with reference </w:t>
            </w:r>
            <w:r w:rsidR="00201D9B">
              <w:rPr>
                <w:rFonts w:cs="Arial"/>
                <w:bCs/>
              </w:rPr>
              <w:t>to</w:t>
            </w:r>
            <w:r w:rsidRPr="00723D1B">
              <w:rPr>
                <w:rFonts w:cs="Arial"/>
                <w:bCs/>
              </w:rPr>
              <w:t xml:space="preserve"> volunteering</w:t>
            </w:r>
            <w:r w:rsidR="00201D9B">
              <w:rPr>
                <w:rFonts w:cs="Arial"/>
                <w:bCs/>
              </w:rPr>
              <w:t>)</w:t>
            </w:r>
          </w:p>
        </w:tc>
        <w:tc>
          <w:tcPr>
            <w:tcW w:w="5386" w:type="dxa"/>
          </w:tcPr>
          <w:p w14:paraId="170EDC28" w14:textId="77777777" w:rsidR="00D17431" w:rsidRPr="00723D1B" w:rsidRDefault="00D17431" w:rsidP="00201D9B">
            <w:pPr>
              <w:widowControl w:val="0"/>
              <w:suppressAutoHyphens w:val="0"/>
              <w:autoSpaceDN/>
              <w:textAlignment w:val="auto"/>
              <w:rPr>
                <w:rFonts w:cs="Arial"/>
              </w:rPr>
            </w:pPr>
            <w:r w:rsidRPr="00723D1B">
              <w:rPr>
                <w:rFonts w:cs="Arial"/>
                <w:bCs/>
                <w:u w:val="single"/>
              </w:rPr>
              <w:t xml:space="preserve">Externally </w:t>
            </w:r>
            <w:r w:rsidRPr="00723D1B">
              <w:rPr>
                <w:rFonts w:cs="Arial"/>
              </w:rPr>
              <w:t>:</w:t>
            </w:r>
          </w:p>
          <w:p w14:paraId="170EDC29" w14:textId="77777777" w:rsidR="00D17431" w:rsidRDefault="00D17431" w:rsidP="00201D9B">
            <w:pPr>
              <w:pStyle w:val="ListParagraph"/>
              <w:widowControl w:val="0"/>
              <w:numPr>
                <w:ilvl w:val="0"/>
                <w:numId w:val="5"/>
              </w:numPr>
              <w:suppressAutoHyphens w:val="0"/>
              <w:autoSpaceDN/>
              <w:ind w:left="360"/>
              <w:contextualSpacing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>Potential volunteers</w:t>
            </w:r>
          </w:p>
          <w:p w14:paraId="784F41A5" w14:textId="77777777" w:rsidR="00D17431" w:rsidRDefault="00D17431" w:rsidP="00201D9B">
            <w:pPr>
              <w:pStyle w:val="ListParagraph"/>
              <w:widowControl w:val="0"/>
              <w:numPr>
                <w:ilvl w:val="0"/>
                <w:numId w:val="5"/>
              </w:numPr>
              <w:suppressAutoHyphens w:val="0"/>
              <w:autoSpaceDN/>
              <w:ind w:left="360"/>
              <w:contextualSpacing/>
              <w:textAlignment w:val="auto"/>
              <w:rPr>
                <w:rFonts w:cs="Arial"/>
              </w:rPr>
            </w:pPr>
            <w:r w:rsidRPr="00D17431">
              <w:rPr>
                <w:rFonts w:cs="Arial"/>
              </w:rPr>
              <w:t xml:space="preserve">Other agencies linked with volunteering, training </w:t>
            </w:r>
            <w:r w:rsidRPr="00140635">
              <w:rPr>
                <w:rFonts w:cs="Arial"/>
                <w:noProof/>
              </w:rPr>
              <w:t>and</w:t>
            </w:r>
            <w:r w:rsidRPr="00D17431">
              <w:rPr>
                <w:rFonts w:cs="Arial"/>
              </w:rPr>
              <w:t xml:space="preserve"> </w:t>
            </w:r>
            <w:proofErr w:type="gramStart"/>
            <w:r w:rsidRPr="00D17431">
              <w:rPr>
                <w:rFonts w:cs="Arial"/>
              </w:rPr>
              <w:t>accreditation</w:t>
            </w:r>
            <w:proofErr w:type="gramEnd"/>
          </w:p>
          <w:p w14:paraId="170EDC2A" w14:textId="1E1A76E0" w:rsidR="003764DB" w:rsidRPr="00D17431" w:rsidRDefault="003764DB" w:rsidP="003764DB">
            <w:pPr>
              <w:pStyle w:val="ListParagraph"/>
              <w:widowControl w:val="0"/>
              <w:suppressAutoHyphens w:val="0"/>
              <w:autoSpaceDN/>
              <w:ind w:left="360"/>
              <w:contextualSpacing/>
              <w:textAlignment w:val="auto"/>
              <w:rPr>
                <w:rFonts w:cs="Arial"/>
              </w:rPr>
            </w:pPr>
          </w:p>
        </w:tc>
      </w:tr>
      <w:tr w:rsidR="001502C1" w:rsidRPr="00723D1B" w14:paraId="170EDC31" w14:textId="77777777" w:rsidTr="001502C1">
        <w:trPr>
          <w:trHeight w:val="2757"/>
        </w:trPr>
        <w:tc>
          <w:tcPr>
            <w:tcW w:w="5382" w:type="dxa"/>
            <w:gridSpan w:val="2"/>
          </w:tcPr>
          <w:p w14:paraId="7051A168" w14:textId="77777777" w:rsidR="001502C1" w:rsidRPr="00723D1B" w:rsidRDefault="001502C1" w:rsidP="00201D9B">
            <w:pPr>
              <w:widowControl w:val="0"/>
              <w:suppressAutoHyphens w:val="0"/>
              <w:autoSpaceDN/>
              <w:textAlignment w:val="auto"/>
              <w:rPr>
                <w:rFonts w:cs="Arial"/>
                <w:b/>
              </w:rPr>
            </w:pPr>
            <w:r w:rsidRPr="00723D1B">
              <w:rPr>
                <w:rFonts w:cs="Arial"/>
                <w:b/>
              </w:rPr>
              <w:t xml:space="preserve">Person Specification </w:t>
            </w:r>
            <w:r>
              <w:rPr>
                <w:rFonts w:cs="Arial"/>
                <w:b/>
              </w:rPr>
              <w:t>s</w:t>
            </w:r>
            <w:r w:rsidRPr="00723D1B">
              <w:rPr>
                <w:rFonts w:cs="Arial"/>
                <w:b/>
              </w:rPr>
              <w:t>pecific to this role:</w:t>
            </w:r>
          </w:p>
          <w:p w14:paraId="06AA0BCC" w14:textId="77777777" w:rsidR="001502C1" w:rsidRPr="00723D1B" w:rsidRDefault="001502C1" w:rsidP="001502C1">
            <w:pPr>
              <w:widowControl w:val="0"/>
              <w:rPr>
                <w:rFonts w:cs="Arial"/>
                <w:u w:val="single"/>
              </w:rPr>
            </w:pPr>
            <w:r w:rsidRPr="00723D1B">
              <w:rPr>
                <w:rFonts w:cs="Arial"/>
                <w:u w:val="single"/>
              </w:rPr>
              <w:t>Essential:</w:t>
            </w:r>
          </w:p>
          <w:p w14:paraId="4493373F" w14:textId="77777777" w:rsidR="001502C1" w:rsidRPr="00723D1B" w:rsidRDefault="001502C1" w:rsidP="001502C1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N/>
              <w:contextualSpacing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>Excellent interpersonal skills</w:t>
            </w:r>
          </w:p>
          <w:p w14:paraId="5EBB572F" w14:textId="77777777" w:rsidR="001502C1" w:rsidRPr="00723D1B" w:rsidRDefault="001502C1" w:rsidP="001502C1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N/>
              <w:contextualSpacing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>Good oral and written skills</w:t>
            </w:r>
          </w:p>
          <w:p w14:paraId="540C841C" w14:textId="77777777" w:rsidR="001502C1" w:rsidRPr="00723D1B" w:rsidRDefault="001502C1" w:rsidP="001502C1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N/>
              <w:contextualSpacing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 xml:space="preserve">Good IT skills, </w:t>
            </w:r>
            <w:proofErr w:type="gramStart"/>
            <w:r w:rsidRPr="00723D1B">
              <w:rPr>
                <w:rFonts w:cs="Arial"/>
              </w:rPr>
              <w:t>e.g.</w:t>
            </w:r>
            <w:proofErr w:type="gramEnd"/>
            <w:r w:rsidRPr="00723D1B">
              <w:rPr>
                <w:rFonts w:cs="Arial"/>
              </w:rPr>
              <w:t xml:space="preserve"> email, PowerPoint, databases, word</w:t>
            </w:r>
          </w:p>
          <w:p w14:paraId="7F34FE6F" w14:textId="77777777" w:rsidR="001502C1" w:rsidRPr="00723D1B" w:rsidRDefault="001502C1" w:rsidP="001502C1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N/>
              <w:contextualSpacing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>Good presentation skills</w:t>
            </w:r>
          </w:p>
          <w:p w14:paraId="4EECFA1B" w14:textId="77777777" w:rsidR="001502C1" w:rsidRPr="00723D1B" w:rsidRDefault="001502C1" w:rsidP="001502C1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N/>
              <w:contextualSpacing/>
              <w:textAlignment w:val="auto"/>
              <w:rPr>
                <w:rFonts w:cs="Arial"/>
                <w:szCs w:val="20"/>
                <w:lang w:eastAsia="en-GB"/>
              </w:rPr>
            </w:pPr>
            <w:r>
              <w:rPr>
                <w:rFonts w:cs="Arial"/>
              </w:rPr>
              <w:t xml:space="preserve">Experience of mentoring or managing individuals and teams </w:t>
            </w:r>
          </w:p>
        </w:tc>
        <w:tc>
          <w:tcPr>
            <w:tcW w:w="5386" w:type="dxa"/>
          </w:tcPr>
          <w:p w14:paraId="5CEA1699" w14:textId="281F2C23" w:rsidR="001502C1" w:rsidRPr="00723D1B" w:rsidRDefault="001502C1" w:rsidP="001502C1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N/>
              <w:contextualSpacing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 xml:space="preserve">Ability to facilitate team </w:t>
            </w:r>
            <w:proofErr w:type="gramStart"/>
            <w:r w:rsidRPr="00723D1B">
              <w:rPr>
                <w:rFonts w:cs="Arial"/>
              </w:rPr>
              <w:t>discussion</w:t>
            </w:r>
            <w:proofErr w:type="gramEnd"/>
            <w:r w:rsidRPr="00723D1B">
              <w:rPr>
                <w:rFonts w:cs="Arial"/>
              </w:rPr>
              <w:t xml:space="preserve"> </w:t>
            </w:r>
          </w:p>
          <w:p w14:paraId="1B71DF46" w14:textId="77777777" w:rsidR="001502C1" w:rsidRPr="00723D1B" w:rsidRDefault="001502C1" w:rsidP="001502C1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N/>
              <w:contextualSpacing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 xml:space="preserve">Knowledge and skills in training and </w:t>
            </w:r>
            <w:proofErr w:type="gramStart"/>
            <w:r w:rsidRPr="00723D1B">
              <w:rPr>
                <w:rFonts w:cs="Arial"/>
              </w:rPr>
              <w:t>mentoring</w:t>
            </w:r>
            <w:proofErr w:type="gramEnd"/>
          </w:p>
          <w:p w14:paraId="7A8F4549" w14:textId="77777777" w:rsidR="001502C1" w:rsidRPr="00723D1B" w:rsidRDefault="001502C1" w:rsidP="001502C1">
            <w:pPr>
              <w:widowControl w:val="0"/>
              <w:numPr>
                <w:ilvl w:val="0"/>
                <w:numId w:val="1"/>
              </w:numPr>
              <w:suppressAutoHyphens w:val="0"/>
              <w:autoSpaceDN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 xml:space="preserve">Proven </w:t>
            </w:r>
            <w:r w:rsidRPr="00140635">
              <w:rPr>
                <w:rFonts w:cs="Arial"/>
                <w:noProof/>
              </w:rPr>
              <w:t>problem solving</w:t>
            </w:r>
            <w:r w:rsidRPr="00723D1B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and conflict </w:t>
            </w:r>
            <w:proofErr w:type="gramStart"/>
            <w:r>
              <w:rPr>
                <w:rFonts w:cs="Arial"/>
              </w:rPr>
              <w:t>management</w:t>
            </w:r>
            <w:proofErr w:type="gramEnd"/>
            <w:r>
              <w:rPr>
                <w:rFonts w:cs="Arial"/>
              </w:rPr>
              <w:t xml:space="preserve"> </w:t>
            </w:r>
          </w:p>
          <w:p w14:paraId="6561FEF3" w14:textId="77777777" w:rsidR="001502C1" w:rsidRDefault="001502C1" w:rsidP="001502C1">
            <w:pPr>
              <w:widowControl w:val="0"/>
              <w:numPr>
                <w:ilvl w:val="0"/>
                <w:numId w:val="1"/>
              </w:numPr>
              <w:suppressAutoHyphens w:val="0"/>
              <w:autoSpaceDN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>Ab</w:t>
            </w:r>
            <w:r>
              <w:rPr>
                <w:rFonts w:cs="Arial"/>
              </w:rPr>
              <w:t>ility</w:t>
            </w:r>
            <w:r w:rsidRPr="00723D1B">
              <w:rPr>
                <w:rFonts w:cs="Arial"/>
              </w:rPr>
              <w:t xml:space="preserve"> to network and make new external </w:t>
            </w:r>
            <w:proofErr w:type="gramStart"/>
            <w:r w:rsidRPr="00723D1B">
              <w:rPr>
                <w:rFonts w:cs="Arial"/>
              </w:rPr>
              <w:t>contacts</w:t>
            </w:r>
            <w:proofErr w:type="gramEnd"/>
          </w:p>
          <w:p w14:paraId="7B7E8CCF" w14:textId="77777777" w:rsidR="001502C1" w:rsidRPr="003764DB" w:rsidRDefault="001502C1" w:rsidP="001502C1">
            <w:pPr>
              <w:widowControl w:val="0"/>
              <w:numPr>
                <w:ilvl w:val="0"/>
                <w:numId w:val="1"/>
              </w:numPr>
              <w:suppressAutoHyphens w:val="0"/>
              <w:autoSpaceDN/>
              <w:textAlignment w:val="auto"/>
              <w:rPr>
                <w:rFonts w:cs="Arial"/>
              </w:rPr>
            </w:pPr>
            <w:r>
              <w:rPr>
                <w:rFonts w:cs="Arial"/>
                <w:color w:val="000000"/>
              </w:rPr>
              <w:t xml:space="preserve">Excellent time management organisational </w:t>
            </w:r>
            <w:r w:rsidRPr="00723D1B">
              <w:rPr>
                <w:rFonts w:cs="Arial"/>
                <w:color w:val="000000"/>
              </w:rPr>
              <w:t>skills</w:t>
            </w:r>
          </w:p>
          <w:p w14:paraId="170EDC30" w14:textId="516C4536" w:rsidR="001502C1" w:rsidRPr="001502C1" w:rsidRDefault="001502C1" w:rsidP="001502C1">
            <w:pPr>
              <w:widowControl w:val="0"/>
              <w:numPr>
                <w:ilvl w:val="0"/>
                <w:numId w:val="1"/>
              </w:numPr>
              <w:suppressAutoHyphens w:val="0"/>
              <w:autoSpaceDN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 xml:space="preserve">Car owner with </w:t>
            </w:r>
            <w:r>
              <w:rPr>
                <w:rFonts w:cs="Arial"/>
              </w:rPr>
              <w:t xml:space="preserve">a </w:t>
            </w:r>
            <w:r w:rsidRPr="00140635">
              <w:rPr>
                <w:rFonts w:cs="Arial"/>
                <w:noProof/>
              </w:rPr>
              <w:t>valid</w:t>
            </w:r>
            <w:r w:rsidRPr="00723D1B">
              <w:rPr>
                <w:rFonts w:cs="Arial"/>
              </w:rPr>
              <w:t xml:space="preserve"> </w:t>
            </w:r>
            <w:r w:rsidRPr="00140635">
              <w:rPr>
                <w:rFonts w:cs="Arial"/>
                <w:noProof/>
              </w:rPr>
              <w:t>licence</w:t>
            </w:r>
            <w:r w:rsidRPr="00723D1B">
              <w:rPr>
                <w:rFonts w:cs="Arial"/>
                <w:color w:val="000000"/>
              </w:rPr>
              <w:t xml:space="preserve"> </w:t>
            </w:r>
          </w:p>
        </w:tc>
      </w:tr>
      <w:tr w:rsidR="001502C1" w:rsidRPr="00723D1B" w14:paraId="7782C5AB" w14:textId="77777777" w:rsidTr="001502C1">
        <w:trPr>
          <w:trHeight w:val="175"/>
        </w:trPr>
        <w:tc>
          <w:tcPr>
            <w:tcW w:w="5382" w:type="dxa"/>
            <w:gridSpan w:val="2"/>
          </w:tcPr>
          <w:p w14:paraId="2209E3D4" w14:textId="77777777" w:rsidR="001502C1" w:rsidRPr="00723D1B" w:rsidRDefault="001502C1" w:rsidP="00201D9B">
            <w:pPr>
              <w:widowControl w:val="0"/>
              <w:suppressAutoHyphens w:val="0"/>
              <w:autoSpaceDN/>
              <w:textAlignment w:val="auto"/>
              <w:rPr>
                <w:rFonts w:cs="Arial"/>
                <w:b/>
              </w:rPr>
            </w:pPr>
          </w:p>
        </w:tc>
        <w:tc>
          <w:tcPr>
            <w:tcW w:w="5386" w:type="dxa"/>
          </w:tcPr>
          <w:p w14:paraId="7075EFF0" w14:textId="77777777" w:rsidR="001502C1" w:rsidRPr="00723D1B" w:rsidRDefault="001502C1" w:rsidP="001502C1">
            <w:pPr>
              <w:pStyle w:val="ListParagraph"/>
              <w:widowControl w:val="0"/>
              <w:suppressAutoHyphens w:val="0"/>
              <w:autoSpaceDN/>
              <w:ind w:left="360"/>
              <w:contextualSpacing/>
              <w:textAlignment w:val="auto"/>
              <w:rPr>
                <w:rFonts w:cs="Arial"/>
              </w:rPr>
            </w:pPr>
          </w:p>
        </w:tc>
      </w:tr>
      <w:tr w:rsidR="00201D9B" w:rsidRPr="00723D1B" w14:paraId="170EDC42" w14:textId="77777777" w:rsidTr="001502C1">
        <w:trPr>
          <w:trHeight w:val="1234"/>
        </w:trPr>
        <w:tc>
          <w:tcPr>
            <w:tcW w:w="10768" w:type="dxa"/>
            <w:gridSpan w:val="3"/>
          </w:tcPr>
          <w:p w14:paraId="170EDC3F" w14:textId="77777777" w:rsidR="00201D9B" w:rsidRPr="00723D1B" w:rsidRDefault="00201D9B" w:rsidP="00201D9B">
            <w:pPr>
              <w:widowControl w:val="0"/>
              <w:rPr>
                <w:rFonts w:cs="Arial"/>
                <w:u w:val="single"/>
              </w:rPr>
            </w:pPr>
            <w:r w:rsidRPr="00723D1B">
              <w:rPr>
                <w:rFonts w:cs="Arial"/>
                <w:u w:val="single"/>
              </w:rPr>
              <w:t>Desirable:</w:t>
            </w:r>
          </w:p>
          <w:p w14:paraId="170EDC40" w14:textId="3AF89722" w:rsidR="00201D9B" w:rsidRPr="00723D1B" w:rsidRDefault="00201D9B" w:rsidP="00201D9B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N/>
              <w:contextualSpacing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 xml:space="preserve">Good knowledge of </w:t>
            </w:r>
            <w:r>
              <w:rPr>
                <w:rFonts w:cs="Arial"/>
              </w:rPr>
              <w:t xml:space="preserve">Carers Trust Solihull </w:t>
            </w:r>
            <w:r w:rsidRPr="00723D1B">
              <w:rPr>
                <w:rFonts w:cs="Arial"/>
              </w:rPr>
              <w:t xml:space="preserve">services and working practices or previous experience of working in a similar </w:t>
            </w:r>
            <w:r>
              <w:rPr>
                <w:rFonts w:cs="Arial"/>
                <w:noProof/>
              </w:rPr>
              <w:t>Trust</w:t>
            </w:r>
          </w:p>
          <w:p w14:paraId="170EDC41" w14:textId="77777777" w:rsidR="00201D9B" w:rsidRPr="00723D1B" w:rsidRDefault="00201D9B" w:rsidP="00201D9B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N/>
              <w:contextualSpacing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 xml:space="preserve">Previous experience of working as a successful volunteer </w:t>
            </w:r>
            <w:r w:rsidRPr="00140635">
              <w:rPr>
                <w:rFonts w:cs="Arial"/>
                <w:noProof/>
              </w:rPr>
              <w:t>co-ordinator</w:t>
            </w:r>
            <w:r w:rsidRPr="00723D1B">
              <w:rPr>
                <w:rFonts w:cs="Arial"/>
              </w:rPr>
              <w:t xml:space="preserve"> or similar post</w:t>
            </w:r>
          </w:p>
        </w:tc>
      </w:tr>
      <w:tr w:rsidR="001502C1" w:rsidRPr="00723D1B" w14:paraId="36094868" w14:textId="77777777" w:rsidTr="001502C1">
        <w:trPr>
          <w:trHeight w:val="212"/>
        </w:trPr>
        <w:tc>
          <w:tcPr>
            <w:tcW w:w="10768" w:type="dxa"/>
            <w:gridSpan w:val="3"/>
          </w:tcPr>
          <w:p w14:paraId="05E4CFEC" w14:textId="77777777" w:rsidR="001502C1" w:rsidRPr="00723D1B" w:rsidRDefault="001502C1" w:rsidP="00201D9B">
            <w:pPr>
              <w:widowControl w:val="0"/>
              <w:rPr>
                <w:rFonts w:cs="Arial"/>
                <w:u w:val="single"/>
              </w:rPr>
            </w:pPr>
          </w:p>
        </w:tc>
      </w:tr>
      <w:tr w:rsidR="001502C1" w:rsidRPr="004E2C33" w14:paraId="170EDC52" w14:textId="77777777" w:rsidTr="00700A2D">
        <w:tc>
          <w:tcPr>
            <w:tcW w:w="5384" w:type="dxa"/>
            <w:gridSpan w:val="2"/>
          </w:tcPr>
          <w:p w14:paraId="170EDC45" w14:textId="77777777" w:rsidR="001502C1" w:rsidRPr="00723D1B" w:rsidRDefault="001502C1" w:rsidP="00201D9B">
            <w:pPr>
              <w:widowControl w:val="0"/>
              <w:rPr>
                <w:rFonts w:cs="Arial"/>
                <w:b/>
                <w:snapToGrid w:val="0"/>
              </w:rPr>
            </w:pPr>
            <w:r w:rsidRPr="00723D1B">
              <w:rPr>
                <w:rFonts w:cs="Arial"/>
                <w:b/>
                <w:snapToGrid w:val="0"/>
              </w:rPr>
              <w:t>Applicable to all staff:</w:t>
            </w:r>
          </w:p>
          <w:p w14:paraId="170EDC46" w14:textId="77777777" w:rsidR="001502C1" w:rsidRPr="00723D1B" w:rsidRDefault="001502C1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723D1B">
              <w:rPr>
                <w:rFonts w:cs="Arial"/>
                <w:snapToGrid w:val="0"/>
              </w:rPr>
              <w:t>Positive attitude</w:t>
            </w:r>
          </w:p>
          <w:p w14:paraId="170EDC47" w14:textId="77777777" w:rsidR="001502C1" w:rsidRPr="00723D1B" w:rsidRDefault="001502C1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723D1B">
              <w:rPr>
                <w:rFonts w:cs="Arial"/>
                <w:snapToGrid w:val="0"/>
              </w:rPr>
              <w:t>Flexible and able to multi-task</w:t>
            </w:r>
          </w:p>
          <w:p w14:paraId="170EDC48" w14:textId="77777777" w:rsidR="001502C1" w:rsidRPr="00723D1B" w:rsidRDefault="001502C1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723D1B">
              <w:rPr>
                <w:rFonts w:cs="Arial"/>
                <w:snapToGrid w:val="0"/>
              </w:rPr>
              <w:t>Good time management skills</w:t>
            </w:r>
          </w:p>
          <w:p w14:paraId="170EDC49" w14:textId="77777777" w:rsidR="001502C1" w:rsidRPr="00723D1B" w:rsidRDefault="001502C1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723D1B">
              <w:rPr>
                <w:rFonts w:cs="Arial"/>
                <w:snapToGrid w:val="0"/>
              </w:rPr>
              <w:t>Emotionally resilient</w:t>
            </w:r>
          </w:p>
          <w:p w14:paraId="170EDC4A" w14:textId="77777777" w:rsidR="001502C1" w:rsidRPr="00723D1B" w:rsidRDefault="001502C1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723D1B">
              <w:rPr>
                <w:rFonts w:cs="Arial"/>
                <w:snapToGrid w:val="0"/>
              </w:rPr>
              <w:t>Non-judgemental and respectful of others</w:t>
            </w:r>
          </w:p>
          <w:p w14:paraId="2BA96CA7" w14:textId="77777777" w:rsidR="001502C1" w:rsidRPr="00723D1B" w:rsidRDefault="001502C1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723D1B">
              <w:rPr>
                <w:rFonts w:cs="Arial"/>
                <w:snapToGrid w:val="0"/>
              </w:rPr>
              <w:t>Commitment to equality and diversity</w:t>
            </w:r>
          </w:p>
        </w:tc>
        <w:tc>
          <w:tcPr>
            <w:tcW w:w="5384" w:type="dxa"/>
          </w:tcPr>
          <w:p w14:paraId="170EDC4C" w14:textId="0F1820A7" w:rsidR="001502C1" w:rsidRPr="00723D1B" w:rsidRDefault="001502C1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723D1B">
              <w:rPr>
                <w:rFonts w:cs="Arial"/>
                <w:snapToGrid w:val="0"/>
              </w:rPr>
              <w:t>Respectful of confidentiality</w:t>
            </w:r>
          </w:p>
          <w:p w14:paraId="170EDC4D" w14:textId="77777777" w:rsidR="001502C1" w:rsidRPr="00723D1B" w:rsidRDefault="001502C1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723D1B">
              <w:rPr>
                <w:rFonts w:cs="Arial"/>
                <w:snapToGrid w:val="0"/>
              </w:rPr>
              <w:t>Excellent team player</w:t>
            </w:r>
          </w:p>
          <w:p w14:paraId="170EDC4E" w14:textId="77777777" w:rsidR="001502C1" w:rsidRPr="00723D1B" w:rsidRDefault="001502C1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140635">
              <w:rPr>
                <w:rFonts w:cs="Arial"/>
                <w:noProof/>
                <w:snapToGrid w:val="0"/>
              </w:rPr>
              <w:t>Appropriate</w:t>
            </w:r>
            <w:r w:rsidRPr="00723D1B">
              <w:rPr>
                <w:rFonts w:cs="Arial"/>
                <w:snapToGrid w:val="0"/>
              </w:rPr>
              <w:t xml:space="preserve"> sense of </w:t>
            </w:r>
            <w:r w:rsidRPr="00140635">
              <w:rPr>
                <w:rFonts w:cs="Arial"/>
                <w:noProof/>
                <w:snapToGrid w:val="0"/>
              </w:rPr>
              <w:t>humour</w:t>
            </w:r>
          </w:p>
          <w:p w14:paraId="170EDC4F" w14:textId="0A2D8647" w:rsidR="001502C1" w:rsidRPr="00723D1B" w:rsidRDefault="001502C1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723D1B">
              <w:rPr>
                <w:rFonts w:cs="Arial"/>
                <w:snapToGrid w:val="0"/>
              </w:rPr>
              <w:t>Empathic with an understanding of caring</w:t>
            </w:r>
          </w:p>
          <w:p w14:paraId="170EDC50" w14:textId="77777777" w:rsidR="001502C1" w:rsidRPr="00723D1B" w:rsidRDefault="001502C1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723D1B">
              <w:rPr>
                <w:rFonts w:cs="Arial"/>
                <w:snapToGrid w:val="0"/>
              </w:rPr>
              <w:t>Approachable and able to be sensitive</w:t>
            </w:r>
          </w:p>
          <w:p w14:paraId="170EDC51" w14:textId="77777777" w:rsidR="001502C1" w:rsidRPr="004E2C33" w:rsidRDefault="001502C1" w:rsidP="00201D9B">
            <w:pPr>
              <w:pStyle w:val="ListParagraph"/>
              <w:widowControl w:val="0"/>
              <w:numPr>
                <w:ilvl w:val="0"/>
                <w:numId w:val="7"/>
              </w:numPr>
              <w:suppressAutoHyphens w:val="0"/>
              <w:autoSpaceDN/>
              <w:contextualSpacing/>
              <w:textAlignment w:val="auto"/>
              <w:rPr>
                <w:rFonts w:cs="Arial"/>
                <w:b/>
                <w:snapToGrid w:val="0"/>
              </w:rPr>
            </w:pPr>
            <w:r w:rsidRPr="004E2C33">
              <w:rPr>
                <w:rFonts w:cs="Arial"/>
                <w:snapToGrid w:val="0"/>
              </w:rPr>
              <w:t>Able to work on own initiative within the boundaries of the role</w:t>
            </w:r>
          </w:p>
        </w:tc>
      </w:tr>
    </w:tbl>
    <w:p w14:paraId="170EDC53" w14:textId="77777777" w:rsidR="00561BE5" w:rsidRDefault="001502C1" w:rsidP="00201D9B"/>
    <w:sectPr w:rsidR="00561BE5" w:rsidSect="00D17431">
      <w:pgSz w:w="11906" w:h="16838"/>
      <w:pgMar w:top="567" w:right="680" w:bottom="567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275DF"/>
    <w:multiLevelType w:val="hybridMultilevel"/>
    <w:tmpl w:val="68282080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F183258"/>
    <w:multiLevelType w:val="multilevel"/>
    <w:tmpl w:val="195EA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A56499"/>
    <w:multiLevelType w:val="hybridMultilevel"/>
    <w:tmpl w:val="F614E276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80F29AB"/>
    <w:multiLevelType w:val="multilevel"/>
    <w:tmpl w:val="3DAC7BE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156" w:hanging="72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51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3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9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7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9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756" w:hanging="1800"/>
      </w:pPr>
      <w:rPr>
        <w:rFonts w:hint="default"/>
      </w:rPr>
    </w:lvl>
  </w:abstractNum>
  <w:abstractNum w:abstractNumId="4" w15:restartNumberingAfterBreak="0">
    <w:nsid w:val="18AD689C"/>
    <w:multiLevelType w:val="hybridMultilevel"/>
    <w:tmpl w:val="E0DAC9B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274024B"/>
    <w:multiLevelType w:val="multilevel"/>
    <w:tmpl w:val="5D98FBE2"/>
    <w:lvl w:ilvl="0">
      <w:numFmt w:val="bullet"/>
      <w:lvlText w:val=""/>
      <w:lvlJc w:val="left"/>
      <w:pPr>
        <w:ind w:left="644" w:hanging="360"/>
      </w:pPr>
      <w:rPr>
        <w:rFonts w:ascii="Symbol" w:hAnsi="Symbol"/>
      </w:rPr>
    </w:lvl>
    <w:lvl w:ilvl="1">
      <w:numFmt w:val="bullet"/>
      <w:lvlText w:val=""/>
      <w:lvlJc w:val="left"/>
      <w:pPr>
        <w:ind w:left="1440" w:hanging="720"/>
      </w:pPr>
      <w:rPr>
        <w:rFonts w:ascii="Symbol" w:hAnsi="Symbol"/>
      </w:r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520" w:hanging="108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600" w:hanging="144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680" w:hanging="180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abstractNum w:abstractNumId="6" w15:restartNumberingAfterBreak="0">
    <w:nsid w:val="2498144A"/>
    <w:multiLevelType w:val="hybridMultilevel"/>
    <w:tmpl w:val="431CDC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6F2DE5"/>
    <w:multiLevelType w:val="hybridMultilevel"/>
    <w:tmpl w:val="69649E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47EF932">
      <w:numFmt w:val="bullet"/>
      <w:lvlText w:val="·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7B0C25"/>
    <w:multiLevelType w:val="hybridMultilevel"/>
    <w:tmpl w:val="347CE0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6D1E97"/>
    <w:multiLevelType w:val="hybridMultilevel"/>
    <w:tmpl w:val="747E9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B01796"/>
    <w:multiLevelType w:val="hybridMultilevel"/>
    <w:tmpl w:val="0952D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B930DC"/>
    <w:multiLevelType w:val="multilevel"/>
    <w:tmpl w:val="41EEA868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"/>
      <w:lvlJc w:val="left"/>
      <w:pPr>
        <w:ind w:left="1156" w:hanging="720"/>
      </w:pPr>
      <w:rPr>
        <w:rFonts w:ascii="Symbol" w:hAnsi="Symbol"/>
      </w:rPr>
    </w:lvl>
    <w:lvl w:ilvl="2">
      <w:start w:val="1"/>
      <w:numFmt w:val="decimal"/>
      <w:lvlText w:val="%1.%2.%3"/>
      <w:lvlJc w:val="left"/>
      <w:pPr>
        <w:ind w:left="1516" w:hanging="720"/>
      </w:pPr>
    </w:lvl>
    <w:lvl w:ilvl="3">
      <w:start w:val="1"/>
      <w:numFmt w:val="decimal"/>
      <w:lvlText w:val="%1.%2.%3.%4"/>
      <w:lvlJc w:val="left"/>
      <w:pPr>
        <w:ind w:left="2236" w:hanging="1080"/>
      </w:pPr>
    </w:lvl>
    <w:lvl w:ilvl="4">
      <w:start w:val="1"/>
      <w:numFmt w:val="decimal"/>
      <w:lvlText w:val="%1.%2.%3.%4.%5"/>
      <w:lvlJc w:val="left"/>
      <w:pPr>
        <w:ind w:left="2596" w:hanging="1080"/>
      </w:pPr>
    </w:lvl>
    <w:lvl w:ilvl="5">
      <w:start w:val="1"/>
      <w:numFmt w:val="decimal"/>
      <w:lvlText w:val="%1.%2.%3.%4.%5.%6"/>
      <w:lvlJc w:val="left"/>
      <w:pPr>
        <w:ind w:left="3316" w:hanging="1440"/>
      </w:pPr>
    </w:lvl>
    <w:lvl w:ilvl="6">
      <w:start w:val="1"/>
      <w:numFmt w:val="decimal"/>
      <w:lvlText w:val="%1.%2.%3.%4.%5.%6.%7"/>
      <w:lvlJc w:val="left"/>
      <w:pPr>
        <w:ind w:left="3676" w:hanging="1440"/>
      </w:pPr>
    </w:lvl>
    <w:lvl w:ilvl="7">
      <w:start w:val="1"/>
      <w:numFmt w:val="decimal"/>
      <w:lvlText w:val="%1.%2.%3.%4.%5.%6.%7.%8"/>
      <w:lvlJc w:val="left"/>
      <w:pPr>
        <w:ind w:left="4396" w:hanging="1800"/>
      </w:pPr>
    </w:lvl>
    <w:lvl w:ilvl="8">
      <w:start w:val="1"/>
      <w:numFmt w:val="decimal"/>
      <w:lvlText w:val="%1.%2.%3.%4.%5.%6.%7.%8.%9"/>
      <w:lvlJc w:val="left"/>
      <w:pPr>
        <w:ind w:left="4756" w:hanging="1800"/>
      </w:pPr>
    </w:lvl>
  </w:abstractNum>
  <w:abstractNum w:abstractNumId="12" w15:restartNumberingAfterBreak="0">
    <w:nsid w:val="5B8D704C"/>
    <w:multiLevelType w:val="multilevel"/>
    <w:tmpl w:val="C2FCE4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CF32FDD"/>
    <w:multiLevelType w:val="multilevel"/>
    <w:tmpl w:val="3DAC7BE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156" w:hanging="72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51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3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9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7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9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756" w:hanging="1800"/>
      </w:pPr>
      <w:rPr>
        <w:rFonts w:hint="default"/>
      </w:rPr>
    </w:lvl>
  </w:abstractNum>
  <w:abstractNum w:abstractNumId="14" w15:restartNumberingAfterBreak="0">
    <w:nsid w:val="634802CD"/>
    <w:multiLevelType w:val="multilevel"/>
    <w:tmpl w:val="3DAC7BE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156" w:hanging="72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51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3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9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7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9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756" w:hanging="1800"/>
      </w:pPr>
      <w:rPr>
        <w:rFonts w:hint="default"/>
      </w:rPr>
    </w:lvl>
  </w:abstractNum>
  <w:abstractNum w:abstractNumId="15" w15:restartNumberingAfterBreak="0">
    <w:nsid w:val="792008F5"/>
    <w:multiLevelType w:val="hybridMultilevel"/>
    <w:tmpl w:val="43A806CA"/>
    <w:lvl w:ilvl="0" w:tplc="40487566">
      <w:numFmt w:val="bullet"/>
      <w:lvlText w:val="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DB5D20"/>
    <w:multiLevelType w:val="hybridMultilevel"/>
    <w:tmpl w:val="B0288690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7DE04164"/>
    <w:multiLevelType w:val="hybridMultilevel"/>
    <w:tmpl w:val="84263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307A96">
      <w:numFmt w:val="bullet"/>
      <w:lvlText w:val="·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86242C"/>
    <w:multiLevelType w:val="multilevel"/>
    <w:tmpl w:val="5120877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156" w:hanging="72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51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3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9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7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9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756" w:hanging="1800"/>
      </w:pPr>
      <w:rPr>
        <w:rFonts w:hint="default"/>
      </w:rPr>
    </w:lvl>
  </w:abstractNum>
  <w:num w:numId="1" w16cid:durableId="581453650">
    <w:abstractNumId w:val="13"/>
  </w:num>
  <w:num w:numId="2" w16cid:durableId="1247499244">
    <w:abstractNumId w:val="2"/>
  </w:num>
  <w:num w:numId="3" w16cid:durableId="1168256470">
    <w:abstractNumId w:val="0"/>
  </w:num>
  <w:num w:numId="4" w16cid:durableId="1294140423">
    <w:abstractNumId w:val="4"/>
  </w:num>
  <w:num w:numId="5" w16cid:durableId="1432512676">
    <w:abstractNumId w:val="16"/>
  </w:num>
  <w:num w:numId="6" w16cid:durableId="968783907">
    <w:abstractNumId w:val="18"/>
  </w:num>
  <w:num w:numId="7" w16cid:durableId="2024742377">
    <w:abstractNumId w:val="6"/>
  </w:num>
  <w:num w:numId="8" w16cid:durableId="2009628440">
    <w:abstractNumId w:val="14"/>
  </w:num>
  <w:num w:numId="9" w16cid:durableId="594362003">
    <w:abstractNumId w:val="11"/>
  </w:num>
  <w:num w:numId="10" w16cid:durableId="1214776246">
    <w:abstractNumId w:val="5"/>
  </w:num>
  <w:num w:numId="11" w16cid:durableId="747927125">
    <w:abstractNumId w:val="3"/>
  </w:num>
  <w:num w:numId="12" w16cid:durableId="651905655">
    <w:abstractNumId w:val="12"/>
  </w:num>
  <w:num w:numId="13" w16cid:durableId="588930688">
    <w:abstractNumId w:val="1"/>
  </w:num>
  <w:num w:numId="14" w16cid:durableId="1147624879">
    <w:abstractNumId w:val="17"/>
  </w:num>
  <w:num w:numId="15" w16cid:durableId="1675260779">
    <w:abstractNumId w:val="10"/>
  </w:num>
  <w:num w:numId="16" w16cid:durableId="1195462797">
    <w:abstractNumId w:val="8"/>
  </w:num>
  <w:num w:numId="17" w16cid:durableId="260384020">
    <w:abstractNumId w:val="15"/>
  </w:num>
  <w:num w:numId="18" w16cid:durableId="1790659029">
    <w:abstractNumId w:val="7"/>
  </w:num>
  <w:num w:numId="19" w16cid:durableId="32802380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zNzewNDEzNDEwNjNU0lEKTi0uzszPAykwrgUAL4J60ywAAAA="/>
  </w:docVars>
  <w:rsids>
    <w:rsidRoot w:val="00D17431"/>
    <w:rsid w:val="00006C98"/>
    <w:rsid w:val="00020F0F"/>
    <w:rsid w:val="00140635"/>
    <w:rsid w:val="001502C1"/>
    <w:rsid w:val="001A2208"/>
    <w:rsid w:val="00201D9B"/>
    <w:rsid w:val="002B3B9C"/>
    <w:rsid w:val="003764DB"/>
    <w:rsid w:val="00711B65"/>
    <w:rsid w:val="00711D99"/>
    <w:rsid w:val="007653E5"/>
    <w:rsid w:val="0078159E"/>
    <w:rsid w:val="008B3D6F"/>
    <w:rsid w:val="00954B40"/>
    <w:rsid w:val="00B533BA"/>
    <w:rsid w:val="00B62B3A"/>
    <w:rsid w:val="00C303A6"/>
    <w:rsid w:val="00D17431"/>
    <w:rsid w:val="00D2290F"/>
    <w:rsid w:val="00D82823"/>
    <w:rsid w:val="00FA7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0EDBD5"/>
  <w15:docId w15:val="{9EA855F1-57F2-4602-8F97-61050C7F0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17431"/>
    <w:pPr>
      <w:suppressAutoHyphens/>
      <w:autoSpaceDN w:val="0"/>
      <w:spacing w:after="0" w:line="240" w:lineRule="auto"/>
      <w:textAlignment w:val="baseline"/>
    </w:pPr>
    <w:rPr>
      <w:rFonts w:ascii="Arial" w:eastAsia="Calibri" w:hAnsi="Arial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7431"/>
    <w:pPr>
      <w:ind w:left="720"/>
    </w:pPr>
  </w:style>
  <w:style w:type="table" w:styleId="TableGrid">
    <w:name w:val="Table Grid"/>
    <w:basedOn w:val="TableNormal"/>
    <w:uiPriority w:val="99"/>
    <w:rsid w:val="00D1743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174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431"/>
    <w:rPr>
      <w:rFonts w:ascii="Tahoma" w:eastAsia="Calibri" w:hAnsi="Tahoma" w:cs="Tahoma"/>
      <w:sz w:val="16"/>
      <w:szCs w:val="16"/>
    </w:rPr>
  </w:style>
  <w:style w:type="table" w:styleId="TableGridLight">
    <w:name w:val="Grid Table Light"/>
    <w:basedOn w:val="TableNormal"/>
    <w:uiPriority w:val="40"/>
    <w:rsid w:val="001502C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953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olihullcarers.org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A4E79053CD0F44B961DE630CFEBC41" ma:contentTypeVersion="14" ma:contentTypeDescription="Create a new document." ma:contentTypeScope="" ma:versionID="b660d81d5af6e84b405f8d30609101fe">
  <xsd:schema xmlns:xsd="http://www.w3.org/2001/XMLSchema" xmlns:xs="http://www.w3.org/2001/XMLSchema" xmlns:p="http://schemas.microsoft.com/office/2006/metadata/properties" xmlns:ns3="bc5690c9-85ba-4d47-a166-ef2eff741e11" xmlns:ns4="15aec605-bff2-4bb0-9040-382e5a50b42a" targetNamespace="http://schemas.microsoft.com/office/2006/metadata/properties" ma:root="true" ma:fieldsID="a86b697cd6be2ced041260a6341ddecb" ns3:_="" ns4:_="">
    <xsd:import namespace="bc5690c9-85ba-4d47-a166-ef2eff741e11"/>
    <xsd:import namespace="15aec605-bff2-4bb0-9040-382e5a50b42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5690c9-85ba-4d47-a166-ef2eff741e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aec605-bff2-4bb0-9040-382e5a50b42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FA39A3-382C-4C61-9F7E-591887B804F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ECC2563-06BB-4724-BBB8-B958B55184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A504F2-1DBC-4B68-865B-E63D2B7CE6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5690c9-85ba-4d47-a166-ef2eff741e11"/>
    <ds:schemaRef ds:uri="15aec605-bff2-4bb0-9040-382e5a50b4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821</Words>
  <Characters>4683</Characters>
  <Application>Microsoft Office Word</Application>
  <DocSecurity>4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lihull Carers</Company>
  <LinksUpToDate>false</LinksUpToDate>
  <CharactersWithSpaces>5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don Scott-Omenka</dc:creator>
  <cp:lastModifiedBy>Brandon Scott-Omenka</cp:lastModifiedBy>
  <cp:revision>2</cp:revision>
  <cp:lastPrinted>2019-02-08T13:15:00Z</cp:lastPrinted>
  <dcterms:created xsi:type="dcterms:W3CDTF">2023-03-22T09:46:00Z</dcterms:created>
  <dcterms:modified xsi:type="dcterms:W3CDTF">2023-03-22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A4E79053CD0F44B961DE630CFEBC41</vt:lpwstr>
  </property>
  <property fmtid="{D5CDD505-2E9C-101B-9397-08002B2CF9AE}" pid="3" name="GrammarlyDocumentId">
    <vt:lpwstr>1db08007e7477d9fbfd197b0e6dbf7bf228fe91d77b4b2517367b6ab16c4c959</vt:lpwstr>
  </property>
</Properties>
</file>